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พิมพ์</w:t>
      </w:r>
      <w:r>
        <w:t xml:space="preserve"> </w:t>
      </w:r>
      <w:r>
        <w:t xml:space="preserve">งานวันคนพิการสากล</w:t>
      </w:r>
      <w:r>
        <w:t xml:space="preserve"> </w:t>
      </w:r>
      <w:r>
        <w:t xml:space="preserve">ประจําปี</w:t>
      </w:r>
      <w:r>
        <w:t xml:space="preserve"> </w:t>
      </w:r>
      <w:r>
        <w:t xml:space="preserve">2566</w:t>
      </w:r>
      <w:r>
        <w:t xml:space="preserve"> </w:t>
      </w:r>
      <w:r>
        <w:t xml:space="preserve">วันพฤหัสบดี</w:t>
      </w:r>
      <w:r>
        <w:t xml:space="preserve"> </w:t>
      </w:r>
      <w:r>
        <w:t xml:space="preserve">ที่</w:t>
      </w:r>
      <w:r>
        <w:t xml:space="preserve"> </w:t>
      </w:r>
      <w:r>
        <w:t xml:space="preserve">30</w:t>
      </w:r>
      <w:r>
        <w:t xml:space="preserve"> </w:t>
      </w:r>
      <w:r>
        <w:t xml:space="preserve">พฤศจิกายน</w:t>
      </w:r>
      <w:r>
        <w:t xml:space="preserve"> </w:t>
      </w:r>
      <w:r>
        <w:t xml:space="preserve">2566</w:t>
      </w:r>
      <w:r>
        <w:t xml:space="preserve"> </w:t>
      </w:r>
      <w:r>
        <w:t xml:space="preserve">(ภาคเช้า)</w:t>
      </w:r>
      <w:r>
        <w:t xml:space="preserve"> </w:t>
      </w:r>
      <w:r>
        <w:t xml:space="preserve">ณ</w:t>
      </w:r>
      <w:r>
        <w:t xml:space="preserve"> </w:t>
      </w:r>
      <w:r>
        <w:t xml:space="preserve">ศูนย์ราชการแจ้งวัฒนะ</w:t>
      </w:r>
      <w:r>
        <w:t xml:space="preserve"> </w:t>
      </w:r>
      <w:r>
        <w:t xml:space="preserve">(อาคาร</w:t>
      </w:r>
      <w:r>
        <w:t xml:space="preserve"> </w:t>
      </w:r>
      <w:r>
        <w:t xml:space="preserve">B)</w:t>
      </w:r>
    </w:p>
    <w:p>
      <w:pPr>
        <w:pStyle w:val="Date"/>
      </w:pPr>
      <w:r>
        <w:t xml:space="preserve">วันจันทร์ที่</w:t>
      </w:r>
      <w:r>
        <w:t xml:space="preserve"> </w:t>
      </w:r>
      <w:r>
        <w:t xml:space="preserve">2</w:t>
      </w:r>
      <w:r>
        <w:t xml:space="preserve"> </w:t>
      </w:r>
      <w:r>
        <w:t xml:space="preserve">ธันว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เพลงรบ) สวัสดีครับ สวัสดีครับ เงียบแบบนี้ ต้องสวัสดีอีกรอบ ผม เพลงรบ ฐิติกุลดิลก นะครับ จากช่อง 7 HD รับหน้าที่เป็นพิธีในงานคนพิการสากลในวันนี้นะครับ อย่างที่ทุกท่านได้ทราบกันดีนะครับ ได้ประกาศให้เป็นวันคนพิการสากลนะครับ ทำไมถึงต้องประกาศวันนี้ เนื่องจากวันที่เราให้ความสำคัญเป็นพิเศษนะครับ สำหรับวันนี้ สำหรับคนพิการทุกคนได้มาร่วมพบปะพูดคุยพบเจอ แสดงความสามารถ แสดงศักยภาพ แสดงความเสมอภาค เพื่อความเท่าเียมนั่นเอง ทำกิจกรรมสังคมร่วมกัน เพื่อความเสมอภาคและความเท่าเทียมนั่นเองนะครับ และประเทศ 1 ในสมาชิกขององค์การสหประชาชาตินะครับ และเราเองก็มีการจัดงานคนพิการระเทศ 1 ในสมาชิกขององค์การสหประชาชาตินะครับ และเราเองก็มีการจัดงานคนพิการมาตลอด ๆ เลย ซึ่งในวันนี้ครับ ปี 2566 ครับ เราได้จัดขึ้น ณ ศูนย์ราชการฯ แจ้งวัฒนะ แห่งนี้นะครับ ก็เป็นอีกหนึ่งภาพบรรยากาศนะครับ ที่รัฐบาลไทยรวมถึงหน่วยงานที่เกี่ยวข้อง สมาคมที่เกี่ยวข้องกับคนพิการได้เล็งเห็นความสำคัญและจัดขึ้นมาทุก ๆ ปี และแน่นอนนะครับ ว่านอกจากส่วนกลางแล้ว ยังมีส่วนภูมิภาค ที่อีกสักพักเราจะเห็นทางโซเชียลมีเดียต่าง ๆ นะครับ ว่าจังหวัดได้จัดกิจกรรมอะไร มีอะไรบ้าง แน่นอนว่าส่วนกลางได้เริ่มขึ้นแล้ว นับจากนี้เดือนธันวาคม ก็จะมีการจัดงานวันคนพิการ ซึ่งวันนี้นะครับ วันที่ 30 พฤศจิกายนนะครับ เราจะจัดเป็นวันแรก และวันพรุ่งนี้นะครับ เป็นวันที่ 1 ธันวาคมครับ ทีนี้จัด 2 วันเต็มนะครับ เริ่มเวลา 08.00 น. - 16.00 น. หรือ 8 โมงเช้าถึง 4 โมงเย็นนั่นเองนะครับ แน่นอนว่ากระทรวงการพัฒนาสังคมและความมั่นคงของมนุษย์มนุษย์นะครับ ร่วมกับสภาคนพิการทุกประเภทแห่งประเทศไทยจัดขึ้นเป็นประจำทุก ๆ ปี เป็นการจัดที่บอกว่าให้คนพิการมามีกิจกรรมร่วมกันและไฮไลต์อยู่ที่รางวัลคนพิการต้นแบบ บุคคลที่ได้รับรางวัล เราจะมาดูความสำเร็จของแต่ละท่าน ว่าในแต่ละท่านมีความตั้งใจ มุ่งมั่น และเป็นพลังที่สำคัญของสังคมอย่างไร บุคคลทั่วไปนำเป็นแบบอย่างได้ด้วยนะครับ วันนี้นอกจากได้มาโชว์ความสามารถ แล้วยังให้เห็นถึงแนวทางการใช้ชีวิต และการต่อสู้เพื่อเศรษฐกิจที่ดีของเราด้วย แน่นอนนะครับ ว่าภายในงานวันนี้นะครับ เป็นอีกกิจกรรมโชว์ความสามารถ และทักษะแล้วยังมีและผลิตภัณฑ์ต่าง ๆ จากฝีมือคนพิการ องค์กรคนพิการ หรือบุคคลที่มีความเกี่ยวข้องกับคนพิการได้มาจัดบูธด้านหลังนะครับ ด้านหลังของท่าน ด้านหน้าของผมนะครับ มากกว่า 200 ร้านค้า 200 ร้านค้านะครับ เยอะเลยทีเดียว ทุกท่านที่อยู่ ณ ศูนย์ราชการแห่งนี้ รวมถึงบุคคลที่ตั้งใจเดินทางมาร่วมกิจกรรม สามารถ ชอป ชิม และแน่นอนครับ มีบูธนิทรรศการและมีจุดถ่ายรูปด้วย สามารถถ่ายภาพเป็นที่ระลึก อย่าลืมนะครับ แชะแล้วต้องแชร์นะครับ ทีมงานบอกว่าลืมสวัสดีทางไลฟ์สดด้วยนะครับ ที่กำลังชมถ่ายทอดสดในขณะนี้นะครับ ถ้าท่านกำลังชมถ่ายทอดสดอยู่ในขณะนี้นะครับ อย่าลืมแชร์ด้วยนะครับ แชร์แล้ว บอกให้คนที่คุณรัก มาดูกิจกรรมดี ๆ เพราะว่าแน่นอนนอกจากร้านค้าที่อยู่ภายในงานแห่งนี้แล้ว ในเวทียังคับคั่งไปด้วยเนื้อหาดี ๆ รวมถึงเทคโนโลยีต่าง ๆ ที่นำมาให้ทุกท่านได้รับชมกันนะครับ ว่าด้วยเรื่องเทคโนโลยีแล้วนะครับ อย่างที่ที่ทุกท่านได้เห็นนะครับ นี่เป็นแถบสีดำและมีตัวหนังสือปรากฏบนจอนะครับ ก็เป็นอีกหนึ่งเทคโนโลยีนะครับ ที่อยู่บนจอด้านหลัง เรียกว่า</w:t>
      </w:r>
      <w:r>
        <w:t xml:space="preserve"> </w:t>
      </w:r>
      <w:r>
        <w:t xml:space="preserve">“</w:t>
      </w:r>
      <w:r>
        <w:t xml:space="preserve">ระบบคำบรรยายแทนเสียงแบบทันเวลาจริง</w:t>
      </w:r>
      <w:r>
        <w:t xml:space="preserve">”</w:t>
      </w:r>
      <w:r>
        <w:t xml:space="preserve"> </w:t>
      </w:r>
      <w:r>
        <w:t xml:space="preserve">วงเล็บคำว่า</w:t>
      </w:r>
      <w:r>
        <w:t xml:space="preserve"> </w:t>
      </w:r>
      <w:r>
        <w:t xml:space="preserve">“</w:t>
      </w:r>
      <w:r>
        <w:t xml:space="preserve">จริง</w:t>
      </w:r>
      <w:r>
        <w:t xml:space="preserve">”</w:t>
      </w:r>
      <w:r>
        <w:t xml:space="preserve"> </w:t>
      </w:r>
      <w:r>
        <w:t xml:space="preserve">ด้วยนะครับ ที่ผมพูดทุกคำนะครับ ตอนนี้ได้ขึ้นอยู่บนหน้าจอเรียบร้อยแล้ว เห็นไหมครับ หรือเราจะเรียก Real-Time Captioning นะครับ สนับสนุนโดย… ขอเสียงปรบมือให้ผู้สนับสนุนที่น่ารักด้วยครับ วันนี้เป็นวันคนพิการ เป็นวันดี ๆ เราจะปรบมือนะครับ เอะอะเราจะปรบมือ เราจะปรบมือ กันตลอดทั้งงานเลยนะครับ ว่าด้วยเรื่องเทคโนโลยีแล้วนะครับ ไปเห็นมหาวิทยาลัยแห่งหนึ่ง ที่เราจะเชิญใน Session ต่อไปครับ กลัวครับ ผู้ประกาศหลายท่านก็กลัว มหาวิทยาลัยแห่งนี้นะครับ มีการพัฒนาเทคโนโลยี นวัตกรรม มีการพัฒนาตลอดเวลาจนกลัวว่า เอ๊ะ จะมีพิธีกรหุ่นยนต์หรือมีล่ามภาษามือหุ่นยนต์หรือเปล่า ก็หวั่น ๆ นะครับ จะตกงานนะครับ เอาล่ะครับ แต่วันนี้เป็นวันคนพิการ เป็นงานของคนพิการ เพราะฉะนั้น เทคโนโลยีที่เราจะพูดถึงนะครับ เป็นเทคโนโลยีสำหรับคนพิการใน Society 5.0 จะเป็นอย่างไร แน่นอนนะครับ ว่าผมไม่สามารถอธิบายได้แน่นอน เพราะว่าเป็นเทคโนโลยีก้าวล้ำมาก ๆ ขอเชิญพบกับรองศาสตราจารย์ ดร.สยาม เจริญเสียง รองอธิการบดีอาวุโส ฝ่ายวิชาการ มหาวิทยาลัยเทคโนโลยีพระจอมเกล้าธนบุรี ขอเรียนเชิญอาจารย์ครับ และมอบเวทีให้ทางมหาวิทยาลัยและอาจารย์เลยนะครับ</w:t>
      </w:r>
    </w:p>
    <w:p>
      <w:pPr>
        <w:pStyle w:val="BodyText"/>
      </w:pPr>
      <w:r>
        <w:t xml:space="preserve">(รองศาสตราจารย์ ดร.สยาม) สวัสดีครับ เดี๋ยววันนี้เรา… อาจจะจะพูดน้อยลง แต่เพียงอยากให้ดูผลงานที่ทางทีมตั้งใจจะนำมาโชว์ให้เห็นว่าในยุคถัดไป เราจะอยู่กับเทคโนโลยีอย่างไรนะครับ คือ มันไม่ใช่แค่กลุ่มคนพิการเท่านั้น ผู้สูงวัยนะ แล้วก็พวกเราด้วย ที่จะได้ใช้เทคโนโลยีกลุ่มนี้นะ ให้คุ้นเคยนะ อันนี้อาจจะเป็นเทคโนโลยีที่อาจจะยังไม่ค่อย… คือในประเทศยังไม่มีลักษณะนี้ ระดับโลกก็เป็นระดับแรก ๆ นะครับ เดี๋ยวลองดูก่อนหัวข้อนี่ เป็นเรื่องเกี่ยวกับเทคโนโลยี Society 5.0 Society 5.0 ที่เราจะนำมาใช้กับผู้พิการนี่ Society 5.0 ซึ่ง Society 5.0 คืออะไร และเทคโนโลยีที่มาเกี่ยวข้องคืออะไร หลังจากนั้นเราจะโชว์เทคโนโลยีจริง ๆ ก็ประมาณนี้นะครับ Outline เราคร่าว ๆ ก็ตรงนี้นะครับ ก็คือถ้ามองนี่ Society 5.0 นี่ มันจะไปสัมพันธ์กับ… เราได้ยินคำว่า</w:t>
      </w:r>
      <w:r>
        <w:t xml:space="preserve"> </w:t>
      </w:r>
      <w:r>
        <w:t xml:space="preserve">“</w:t>
      </w:r>
      <w:r>
        <w:t xml:space="preserve">Industrial 4.0</w:t>
      </w:r>
      <w:r>
        <w:t xml:space="preserve">”</w:t>
      </w:r>
      <w:r>
        <w:t xml:space="preserve"> </w:t>
      </w:r>
      <w:r>
        <w:t xml:space="preserve">อยู่เรื่อย ๆ ว่าอยู่ในอุตสาหกรรม เอาเครื่องจักรมา แล้วทำให้มันคุยกัน เราจะคุ้น ๆ คำว่า</w:t>
      </w:r>
      <w:r>
        <w:t xml:space="preserve"> </w:t>
      </w:r>
      <w:r>
        <w:t xml:space="preserve">“</w:t>
      </w:r>
      <w:r>
        <w:t xml:space="preserve">IoT</w:t>
      </w:r>
      <w:r>
        <w:t xml:space="preserve">”</w:t>
      </w:r>
      <w:r>
        <w:t xml:space="preserve"> </w:t>
      </w:r>
      <w:r>
        <w:t xml:space="preserve">คำพวกนี้มันมา สั่งเปิดไฟ ปิดไฟ จากระยะต่าง ๆ ได้ ต่อไปมันไม่ใช่แล้ว ก็คือว่าสามารถที่จะควบคุมอุปกรณ์ต่าง ๆ ในโรงงานได้จากระยะไกล ซึ่งปกติก็ทำได้ แล้วก็ให้อุปกรณ์ต่าง ๆ นี่ สายพาน หุ่นยนต์ต่าง ๆ นี่ คุยกัน เราก็แค่ดูว่าคุณภาพ เพราะฉะนั้น ของเรานี่ ก็จะมีหน้าที่เปลี่ยนไป อย่างที่พิธีกรบอกว่าจะตกงาน ไม่ต้องกลัวหรอกครับ เพราะเราจะทำฟังก์ชันอีกระดับหนึ่งที่สูงขึ้น ก็ให้หุ่นยนต์ที่เราอาจจะไม่อยากจะทำ แต่เราอาจจะพัฒนาศักยภาพที่สูงขึ้น ทีนี้ไอ้ Society 5.0 สัมพันธ์มันจะลิงก์ Industrial 4.0 แล้วก็เอาคนลิงก์เข้า เข้ามาลิงก์ต่อไปนี่มันคือคอนเซปต์ที่ญี่ปุ่น 5.0 นี่ 1.0 นี่ มันจะเป็นทางขวามือ เป็นสมัยก่อนโบราณเลยมาถึง Society 2.0 นี่ ก็ทำการเกษตร Society 3.0 ก็เริ่มเข้ามาในอุตสาหกรรม พอ Society 4.0 นี่ี้ ช่วงของ Industrial ไม่ใช่ Society 4.0 แล้วนะครับ แต่เราญี่ปุ่นนี่ เนื่องจากเป็นสังสมที่สูงวัยนี่ ที่ว่าในยุคถัดไปเขาจะอยู่อย่างไรนะ สภาวะเป็นอย่างไร ซึ่งเราต้องเตรียมความพร้อม มันจะวิ่งมา Society 5.0 แค่ 4.0 แค่ Information ด้านซ้ายมือจะเห็นว่า Cyber space นี่ พวกคลาวด์ เป็น Internet พวกอะไรต่าง ๆ ที่มันเป็น Virtual ต่าง ๆ แต่ของจริง ๆ อยู่ข้างล่าง Virtual อยู่แล้วเราจะใช้ Service เราจะใช้อะไรต่าง ๆ ก็จะอยู่ตรงนี้ แต่ 4.0 มันจะเป็นที่เราควบคุมอยู่ พอ 5.0 นี่ จะมี AI เข้ามาเยอะมากขึ้น ชีวิตเราก็จะสบายมากขึ้น เราแค่บอกว่าเราอยากจะได้ทานอะไร หยิบของอะไร หรืออะไรต่าง ๆ นี่ ก็จะมีทั้งหุ่นยนต์ AI อะไรต่าง ๆ มาคำนวณมาให้นะครับ ซึ่งจะเห็นภาพทางขวามือนะ คือ ก็จะมีระบบที่มาช่วยผู้สูงวัยในการที่จะอยู่ในบ้าน ในออฟฟิศ หรือโรงพยาบาลก็แล้วแต่ดีขึ้น ช่วยเดิน แล้วสภาพแวดล้อมเราก็จะดีขึ้น อันนี้ก็ใช้เทคโนโลยีที่จะเข้าไปสู่ Society 5.0 และทีนี้ถ้าเกิดมันเป็นส่วนที่สำหรับผู้พิการล่ะ ซึ่งมันเป็นงานนะ เป็นพระเอก นางเอก วันนี้เลยนี่ เราจะช่วยเขาได้อย่างไร เราจะเห็นเทคโนโลยีอยู่แล้วนะ มันมี Accessive Technology งานในนี้ก็จะโชว์ หรือมีงาน Hackathon ที่จะทำให้เทคโนโลยีต่าง ๆ มาช่วย อย่างเช่น ช่วยในการเดิน ช่วยในการที่จะอยู่ในบ้านที่ดีขึ้น ก็จะทำอุปกรณ์ ประดิษฐ์ต่าง ๆ นวัตกรรมนะ ช่วยในการสื่อสารนะ ทำอย่างไรให้สะดวกมากยิ่งขึ้น สำหรับคนตาบอด หูหนวกต่าง ๆ แล้วก็การศึกษารวมไปถึงการทำงาน หัวข้อประเด็นสุดท้ายนี่สำคัญ เพราะว่ามันจะมีข้อมูลอยู่ว่าเรานี่ เข้าสู่สังคมสูงวัยอย่างสมบูรณ์แล้ว ทางด้านซ้าย เห็นข้อมูลนะ 10 ปีข้างหน้านี่ จะเป็นสังคมสูงวัยระดับสุดยอดเลย พอเป็นอย่างนั้นปุ๊บนี่ ไม่ใช่ผู้พิการแล้ว มันจะมีเทคโนโลยีเข้ามาช่วยเรานะครับ ซึ่งเทคโนโลยีหนึ่งในนั้นนี่ มันก็จะเป็นเทคโนโลยีทางด้านวิทยาการหุ่นยนต์ หรือ AI เข้ามาช่วยเราอยู่แล้ว เดี๋ยวเราจะสาธิตให้ดู ความเสี่ยงขอการที่แรงงาน แน่นอน เราไม่อยากทำงานที่มันเป็น Low Skill ที่มันใช้แรงเยอะ ๆ เราก็อยากจะทำงานที่สบายขึ้น เพราะฉะนั้น แรงงานก็ขาด ทำอย่างไรให้มาช่วยเสริมได้ ทีนี้ ที่เกี่ยวข้องกับผู้พิการนี่ สถิติที่เห็นอยู่ทางขวามือ จะเห็นว่ามีผู้พิการอยู่ในช่วง 2 ล้านกว่านะ 2.18 ล้านคนนี่ หรือช่วงคนทำงานนี่ ประมาณ 800,000 ใช่ไหม 8.57 แสนนี่ อาชีพนี่ทำได้แต่ อาชีพนี่ ทำได้ 3.11 คือ แค่ 36.29 เปอร์เซ็นต์เท่านั้นเอง อาชีพตรงนี้ ก็ยังส่วนใหญ่จะเป็น Low Skill อยู่ ก็ใช้แรงงาน ใช้อะไรต่าง ๆ ทำอย่างไรให้ผู้พิการนี่ มีคุณภาพชีวิตที่ดีขึ้น มีงานที่มีค่าตอบแทนที่สูงขึ้น เอาเทคโนโลยีเข้ามาช่วยไง นี่คือเป้าหมายของเรานะครับ ทีนี้ อย่างเช่น ตัวอย่างอันนี้ อย่างเช่น ญี่ปุ่นนี่ เขาก็เริ่มว่าผู้พิการที่นอนติดเตียงนี่ สามารถที่จะทำงานได้ด้วยไหม หรือ Social Life ที่ดีขึ้น ไม่ใช่ว่านอนติดเตียงแล้วไม่มีคุณภาพชีวิตที่ดี ก็เลยเปิดคล้าย ๆ เป็น คล้าย ๆ Robot Cafe เล็ก ๆ ที่โตเกียวแล้วให้ผู้พิการมาควบคุมหุ่นยนต์แบบง่าย ๆ นะครับ ซึ่งตรงนั้นก็เป็นหุ่นยนต์ที่วิ่ง Track ตามซึ่งเราบอกว่าเด็ก ๆ เราที่แข่งขันกันอยู่นี่ก็สามารถทำตรงนั้นได้อยู่แล้วนะ แต่ตอนนี้ที่เราจะสาธิตให้ดูวันนี้ ก็คือจะซับซ้อนมากกว่านั้น เดี๋ยวเราจะเล่าให้ฟังว่าเราทำอะไร คือ ที่ตอนที่เราเปิดงานที่ 10 ปี ที่การพัฒนาคนพิการที่ มจธ. ที่บางมดนี่ ตอนนั้นท่านวราวุธ เปิดประธานเปิดงานด้วยนี่ เราทำพัฒนาระบบนะ ร้อยเรียงอย่างมากเลย เพราะเรายังไม่เคยทำ และในโลกก็ยังไม่มีใครทำลักษณะนี้ ก็คืองานมันอยุ่ที่ 2 ตึกนะครับ ห่างกันประมาณ 200 เมตร ส่วนทางด้านซ้ายไปเชิญผู้พิการนี่ อันดับแรกให้เขาออกแบบชิ้นงาน 3 มิติก่อน แล้วค่อยมาพรินต์ ชิ้นงาน 3 มิตินี่ที่มาพรินต์ ผมขอให้ดูตัวอย่างนิดหนึ่ง ก็จะเป็นเวลาออกแบบ 3 มิติมา ก็ให้บริษัทมาออกแบบ เข้ามา Train ในการออกแบบ ก็จะใช้ 3D Print ซึ่งตอนนี้เราจะเห็นมากขึ้นแล้ว พรินต์ ต่อไปมันมีพรินต์เป็นโลหะก็ได้ พลาสติก แล้วก็พรินต์เป็นชิ้นส่วนอวัยวะ เราก็มีนะครับ เสร็จแล้ว เขาก็ไปลงสี อย่างนี้ เพราะฉะนั้นนี่ งานประเภทอย่างนี้นี่ มันเป็นงานที่ มาก ๆ เพราะฉะนั้น ภูมิปัญญาชาวบ้านอะไรต่าง ๆ มันสามารถทำ Repeat ได้เยอะเลเพราะฉะนั้น นี่ ตรงนี้ สร้างผลงานแล้ว ก็อาชีพสำหรับผู้พิการ เราทำเสร็จ ไปตั้งไว้ ไว้ที่ตึก ๆ หนึ่ง ที่ตึก LX ก็ให้ผู้พิการนี่ควบคุม เหมือนในหนังเลย เหมือนใส่ VR เข้ามา ข้างหน้าเหมือนเล่มเกม แต่จริง ๆ ไม่ใช่ เขาจะเห็นภาพหุ่นยนต์จากอีกที่หนึีี่ง แล้วก็เหมือนมีสิง Avatar เหมือนไปสิง Avatar ที่เราพัฒนาขึ้นด้วย เป็น 2 แขน ให้ไปหยิบของบนชั้น ทีนี้มันต้องมีการเทร็นด์ที่ดี เพราะถ้าเทร็นด์ไม่ดี หุ่นยนต์มันอาจจะไปชนชั้นต่าง ๆ พังได้ เพราะฉะนั้น จะต้องมีการระวัง และหยิบมาปุ๊บ แล้วก็เสร็จ แล้วก็มีหุ่นยนต์อีกตัวหนึ่งนะครับ หุ่นยนต์อีกตัวหนึ่งจะเป็นหุ่นยนต์ที่มีแขนเขียว ๆ นะครับ ข้างล่างตรงนี้ มันก็จะวิ่งหยิบของ หยิบตะกร้ามาแล้วก็ลงจากชั้น 7 ตึก ลงมาชั้น 1 ทีนี้ เนื่องจากหุ่นยนต์ออกแบบ เพื่อใช้ในบ้านในออฟฟิศ เพราะฉะนั้น มันจะวิ่งออกถนนไม่ได้ เพราะฉะนั้น ก็เลยต้องส่งไปให้หุ่นยนต์อีกตัวหนึ่ง หุ่นยนต์ตัวที่ 3 ตัวนั้นนะครับ ก็ให้ผู้พิการอีกท่านหนึ่งนี่นะ น้องผู้ชายนี่ ที่เขาควบคุมไอ้เจ้าตัวนี้ แต่เขาจะมองเห็นเส้นทางถนนด้วยที่จะวิ่งไป เรามองว่าถ้าเกิดเปลี่ยนขนาดที่หยิบของออกจาก… ลงจากตึกได้ แล้วส่งไปที่ไหนนี่ ในอนาคตพัฒนาระบบหุ่นยนต์ พัฒนาระบบอัตโนมัติ อะไรเยอะแยะนี่ ผู้พิการนี่ สามารถจะอยู่ที่บ้านได้ ไม่ต้องเข้ามาที่กรุงเทพฯ ก็สามารถที่จะทำงานได้ ลักษณะนั้น ทีนี้ โอเค เราก็ไปต่อนะครับ ทีนี้ คือ จากระบบตรงนี้นี่ เราก็ยังมีสิ่งที่ต้องรองรับด้วยนะครับ คือ ไม่ใช่แค่พัฒนาเทคโนโลยีเท่านั้น เส้นทางของการพัฒนาเทคโนโลยีนี่ มันไปเพื่อพัฒนาคน เพราะฉะนั้น สิ่งหนึ่งที่เราจะต้องพัฒนา ก็คือว่าอาจจะมีลักษณะของสมรรถนะ ที่เป็น lease ของสมรรถนะที่ต้องรู้ว่าอะไร และทำอะไรได้บ้าง อันนี้เราก็เริ่มต้นเกี่ยวกับวิทยาการหุ่นยนต์ ผู้พิการสามารถที่จะสร้างเรื่องวิธีการหุ่นยนต์ได้ สามารถผลิต แล้วก็สร้างตรงนี้ได้ ซึ่งก็ชาเลนจ์ของเรามาก ๆ เลย ทำอย่างไรให้เขามีสมรรที่สูงได้ เรามีระบบที่ตาม Track สมมติท่าน ท่านหนึ่ง เทียบกับวุฒิก็ได้ ว่าอยู่ขั้นไหน เราพัฒนาถึงขั้นไหนอะไรต่าง ๆ ก็พัฒนาอาชีพได้ ก็หวังเป็นอย่างนี้ แล้วก็เราก็มี Preimuem จัดให้กับเด็กมัธยมด้วยนะครับ มัธยมกับอาชีวะ เพราะฉะนั้น เขาอาจจะเป็นกำลังสำคัญที่ช่วย ให้สังคมของผู้พิการดียิ่งขึ้น เราสร้างความตระหนักตรงนี้นะคัรบ สุดท้ายนี่ ทั้งการพัฒนาเทคโนโลยีนะ เราจะได้ประโโยชน์ เราจะได้ต้นแบบ Society 5.0 ของไทย เราต้องยอมรับว่าจริง ๆ แล้ว ที่ทราบน่ะ เข้าสู่สังคมสูงวัยอย่างเร็วมากเลย แต่การเตรียมความพร้อมของไทยเราน่ะ ยังไม่เตรียมความพร้อมที่ดีเหมือนญี่ปุ่น เขาเตรียมมาอย่างมาก เพราะฉะนั้น แต่คนไทยเรามีศักยภาพนะครับ อย่างวันนี้ เดี๋ยวจะมีหลายมหาวิทยาลัยเข้ามา ร่วมกัน จะช่วยสังคมของผู้สูงวัย คนพิการ หรือเปราะบางต่าง ๆ นี่ เพื่อให้มีคุณภาพชีวิต และมีรายได้ที่สูงขึ้นด้วยนะครับ เพราะฉะนั้น ต้นแบบตรงนี้ก็จะมาใช้หุ่นยนต์เข้ามาช่วย ทั้งภาครัฐ และภาคเอกชน คือ องค์ความรู้ที่ได้นี่ เราต้องถ่ายทอด ไม่ใช่ถ่ายทอดให้แค่ให้คนพิการเท่านั้น ถ่ายทอดให้ผู้สูงวัย นักเรียน นักศึกษา เรามีสังคมผู้พิการอยู่ต้องช่วยกันดูแล ให้พร้อมกันอย่างนี้ครับ การเทียบคุณวุฒิต่าง ๆ นี่ ก็คือ By Product ประกอบอาชีพ เป้าหมายที่มีคุณภาพชีวิตที่ดีขึ้น เพราะฉะนั้นนี่ จากภาพรวมต่าง ๆ นี่ อันนี้คือภาพที่เราจัด 10 ปี ที่การพัฒนาบุคลากรที่ มจท. นะ ครบรอบ 10 ปี เราทำมา 10 ปีแล้ว ตุลาคมนี่ ท่านวราวุธไปเปิด วันนี้ก็จะมีผลงาน ให้ดูผลงานนะ อันนี้ก็เอามาส่วนหนึ่ง ไปเยี่ยมชนได้ ข้างหลังของ มจธ. ไปดู ในส่วนของตรงส่วนนั้นโชว์ไปแล้ว ทีนี้ เราเอางานตรงนั้นมาโชว์ แต่เพิ่มฟังก์ชันขึ้นมากกว่านะ จากที่เคยโชว์ในงานนั้นนะ เพราะแต่ละรอบต้องพัฒนาขึ้นเรื่อย ๆ 2 แขนอย่างนี้ เดี๋ยวน้องผู้หญิงก็จะใส่ VR ไปควบคุมแต่เขาควบคุมจริง แล้วก็ส่งให้หุ่นยนต์ตัวที่มีแขนสีเขียว แล้วก็สั่งออกมา วันนี้เราอาจจะให้น้องผู้ชายควบคุมรถนี่ วิ่งรถรอบตึก FIBO แต่คีย์สำคัญนะครับ เราช่วยกันลุ้น คือ ต้องผ่านและต้องดีนะ ถ้าเกิด Network ดี อันนี้ก็เป็นพื้นฐานที่ดี เพราะฟังก์ชันหุ่นยนต์ มันไปได้ไกล ทีนี้ วันนี้จะลองที่ยาว ที่ไกลขึ้น วันนี้แค่ 200-300 เมตร วันนี้ คือ เราให้น้องลองทำ ก็คือ 32.9 กิโลเมตร ขับรถไปก็ อันนี้เอามาจาก Google map เลย จากศูนย์ราชการไปถึงตึก FIBO ที่บางมด แล้วทำฟังก์ชันดู ก็คือหยิบของใส่ตะกร้า หุ่นยนต์มาหยิบลงจากชั้น 7 นะ แล้วก็ลงมาส่งหุ่นยนต์อีกตัวหนึ่ง แล้วก็มาส่งให้น้องอีกท่านหนึ่งนี่ ควบคุมวิ่งรอบตึก FIBO เป็นอันจบพิธี อันนี้มันก็มีความต้องลุ้นทุกครั้งนะครับ อันนี้เป็นครั้งที่ 2 แล้วนะครับ แต่เป็นโจทย์ที่น่าสนใจ เดี๋ยวลองมาดูกันนะครับ ว่าในนี้ ข้อมูลต่าง ๆ ติดต่อ Search ใน Facebook ก็ได้ครับ F-I-B-O ก็กระจายไป หรือว่าเรื่องโครงการของคนพิการ มจท. มีข้อมูล ตอนนี้เราก็ไลฟ์ไปด้วยนะครับ Facebook live ประหยัดเวลาแล้ว ดูตามเวลา ยังมีเวลาอีกครึ่งชั่วโมง เราจะโชว์ให้ดูว่าทำแล้วจะ RUN ได้อย่างไร น้ำพร้อม ไปพร้อมไหมครับ น้องอิ่ม นะครับ พร้อมนะ ถ้าอย่างนั้นเดี๋ยวลองดูเลยครับ มาลุ้นกันว่า จะควบคุมเลือกของห่างไป 30 กว่ากิโลเมตรนี่ จริง ๆ Network นะ สภาพแวดล้อมมันได้หรือเปล่านะ อันนี้จะเห็นว่าจอทางด้านซ้ายมือนี่ คือ จอของที่น้องอิ่มนี่ เขา… เขามองเห็น พอภาพนี่ มันเป็น VR สามารถทำให้เกิดความลึกได้ เพราะฉะนั้น เราก็จะเห็นว่าเราหยิบมันเข้าไปลึกขนาดไหน แล้วก็หุ่นยนต์ 2 แขนนี่ ก็ทำขึ้นโดยเฉพาะ เพื่อให้ตรงนี้ แน่นอน ฐานเป็น VR Robot ทั่ว ๆ ไปในอุตสาหกรรมต่าง ๆ แต่เราก็มาประกอบ มา Integrad ขึ้นมา เพื่อให้ทำงานแล้วหยิบ อันนี้เขาหยิบชิ้นแรก เรามาลุ้นดูนะครับ ตอนนี้ก็อยากแจ้งว่า หุ่นยนต์มันเคลื่อนที่ได้เร็วกว่านี้ แต่เพื่อน Safety-First เราก็ค่อย ๆ ขยับนะ ในเมื่อเรา ต่อไปนี่ มีความคล่องตัว ก็จะสามารถที่ใช้ผู้พิการ หรือว่าคนสูงวัย หรือว่าใครก็แล้วแต่ ให้มีคุณภาพชีวิตที่ดีขึ้นควบคุมและทำงานได้ ที่ญี่ปุ่น ที่ญี่ปุ่นก็เริ่มมีแล้วนะครับ ในบริษัทบางบริษัท หาแรงงานยากพอสมควร เพราะฉะนั้น เขาจะเอาหุ่นยนต์ตัวหนึ่งนี่ ไปวางไว้ที่ตามไซต์ต่าง ๆ ที่ต้องหยิบของเรียงของแล้วให้คนนี่เข้าไปสิง เข้าไปควบคุมนะ ก็เป็นอะไรที่… ที่เราต้องยอมรับนะครับ ว่าเทคโนโลยีมันมาอย่างนั้น เราก็ต้องอยู่กับเขา ทีนี้หยิบไปกี่ตัวแล้วนี่ 2 ตัวแล้วไหม ได้แล้ว โอเคแล้ว ทีนี้เขาก็สั่งกดให้สายพานนี่ เคลื่อนที่ได้จากที่นี่ได้ โอเค เสร็จแล้ว หุ่นยนต์ตัวที่ 2 นี่ ก็จะ ที่ Integrate ก็เป็นตัวที่อุตสาหกรรม เป็นตัวเซนเซอร์เคลื่อนที่ได้ต่าง ๆ นะครับ ทำ Map แผนที่ในอาคารได้นะ ก็จะต้องมีตัวมาตรวจเช็กว่าเซนเซอร์เป็นอย่างไรนะครับ อันนี้อยู่ที่ชั้น 7 ที่ตึกหุ่นยนต์ มีโอกาสก็เรียนเชิญเยี่ยมชมได้ วิทยาการหุ่นยนต์ในโรงงาน กับวิทยาการหุ่นยนต์ที่ใช้ในบ้าน ในออฟฟิศ และโรงพยาบาลครับ ก็นะครับ อันนี้ก็หุ่นเป็นส่วนที่ทำโดยอัตโนมัตินะ แต่บางส่วน ก็คือเราต้องใช้ผู้เชี่ยวชาญช่วยด้วย เพราะหลังจากนี้ ก็จะมีทีมช่วยควบคุมหุ่นยนต์ ก็จะเป็นเพราะว่ามันต้องลงลิฟต์อะไรต่าง ๆ เพราะฉะนั้น คนปกติกับผู้พิการนี่ สามารถทำงานร่วมกันได้ โดยที่ใช้เทคโนโลยีเข้ามา คือ ไร้รอยต่อ สามารถเชื่อมโยงกันได้ อันนี้เราก็พัฒนาเองนะครับ ไอ้แขนกลสวย ๆ ก็เป็นส่วนหนึ่งที่มาตรฐานเข้ามา แต่เราก็แพลตฟอร์มตัวนี้ ก็เป็นผลงานของคนไทยที่พัฒนาขึ้นมานะ ระบบแพลตฟอร์มตรงนี้ ทีนี้เราก็ขึ้นอยู่ที่ว่าเราอยากให้ก็ได้ อันนี้ก็ไปใช้ในอุตสาหกรรมได้อยู่ ฐานข้างล่างสามารถติด Sensor ก็สามารถสร้าง Map ได้ เราเห็นคุ้นเคย ที่ดูดฝุ่นอะไรต่าง ๆ นี่ ก็มีเทคโนโลยีที่ทำแผนที่ลักษณะนั้นได้ไม่ยาก ทีนี้ก็จะต้องมาที่ลิฟต์แล้ว ก็… เดี๋ยวนี้จริง ๆ เทคโนโลยีการที่ควบคุมลิฟต์ มันจะมีเทคโนโลยีที่เป็น IOT ได้เหมือนกันนะครับ ก็คือสามารถสั่งได้ ว่าจากชั้นไหน ลงมาชั้นไหน ถ้าไม่ได้ก็จะเห็นหุ่นยนต์เล็ก ๆ หุ่นยนต์ เขาเรียกว่า</w:t>
      </w:r>
      <w:r>
        <w:t xml:space="preserve"> </w:t>
      </w:r>
      <w:r>
        <w:t xml:space="preserve">“</w:t>
      </w:r>
      <w:r>
        <w:t xml:space="preserve">Finger Bot</w:t>
      </w:r>
      <w:r>
        <w:t xml:space="preserve">”</w:t>
      </w:r>
      <w:r>
        <w:t xml:space="preserve"> </w:t>
      </w:r>
      <w:r>
        <w:t xml:space="preserve">เปิด-ปิดตำแหน่งต่าง ๆ เราสามารถปรับสภาพแวดล้อมได้ เอาเทคโนโลยีมาช่วยได้ แต่ตรงนี้จะยาก ต้องใช้ผู้เชี่ยวชาญมาช่วยหน่อยเรื่องของการควบคุม เพื่อให้เข้าไป Session นี้ ก่อนที่ลิฟต์จะปิดตัวลง อันนี้จากชั้น 7 โอเค มีตัวเลข มีเลข 0 ด้วยนะ แล้วก็กดลิฟต์ลงมา มาไหม มีกดหรือยัง อ๋อ รอลิฟต์อยู่ ล็อกไว้เหรอ โอเค โอเค ล็อกลิฟต์เอาไว้ แล้วก็ไปรอลุ้นดู แต่หุ่นยนต์ตัวเดียวนะครับ ออกมา ไม่ได้ตัดต่อ ตัวเดียวกัน ระหว่างนี้ก็จินตนาการ ว่าถ้าเกิดเราสามารถที่จะควบคุมหุ่นยนต์แต่ละตัวได้โดยอิสระนะครับ แน่นอนว่าอาจจะไม่ต้องใช้ VR เพราะ VR อาจจะไม่คล่องตัว ใช้จอทีวี ใช้ Tablet ก็ได้ เพราะฉะนั้น มันก็ค่อนข้างจะคล่องตัว เพราะอุปกรณ์พวกนี้ ราคาไม่แพงแล้ว ก็ให้… แต่ต้อง Train เขา เสมือน เหมือนเราเลยนะ ขยับแขน กดนู่น ขึ้นไปอะไรต่าง ๆ ก็จะดี ทีนี้ ลงมาที่ชั้น 1 นะ ชั้น 1 ที่ตึกนี้ จะต้องเอาหุ่นยนต์ตัวนี้นี่ เอาตะกร้าตัวนี้ไปส่งให้กับ… ส่งให้กับหุ่นยนต์ตัวที่ 3 ที่ต้องวิ่งออกไปข้างนอก และเดี๋ยวน้องผู้ชายก็จะต้องควบคุมหุ่นยนต์ตัวนี้ วิ่งรอบตึก ตึก FIBO ไป วิ่งมา อันนี้ก็ต้องอยู่กับสภาพแวดล้อมตรงนั้นจริง ๆ ก็เป็นลานจอดรถด้วย ในที่ตึกที่ลานจอดรถ ก็ต้องมีรถวิ่งด้วยเหมือนกัน เพราะฉะนั้น ก็ต้องดูเรื่อง Safety เหมือนกันนะ ไม่ให้เขาชนเรา แล้วเราไปชนเขาด้วย อันนี้จะเป็นตัวที่ 3 แล้วครับ รถตัวนี้ ปกติก็จะเป็น ATV ให้มันวิ่งได้อัตโนมัติ ให้มันอยู่ในโรงงานก็ได้ แต่อันนี้เราออกแบบเพื่อออกนอกอาคาร ตอนที่ทดลอง ตอนนี้งาน 10 ปี มจธ. นี่ เราออก แล้วข้ามสะพานด้วย แล้วหลังเต่าอะไรต่าง ๆ ก็วิ่งมาเรื่อย ๆ นะ อันนี้วิ่งรอบ ๆ ทีนี้เขาก็ต้องมาเช็ก ใช้เซนเซอร์เช็กก่อน ว่าตำแหน่งไหนที่จะต้องมาวางนะครับ ยิ่งมีเซนเซอร์หลาย ๆ ตัว ช่วยในการตัดสินใจ มันก็จะช่วยเอา… ทำให้เราสบายขึ้น ก็คือเราไม่จำเป็นที่จะต้องมาคุมทีละจุด ซึ่งถ้าเกิดใครมาลองเล่น ถ้าเกิดมีโอกาสไปลองเล่นดู การควบคุมทีละจุด ทีจะแขนนี่ ที่ละองศานี่ มันยากมาก เพราะฉะนั้น อะไรที่เซนเซอร์มันตรวจแล้วก็ให้หุ่นยนต์ทำ อันนี้อยู่ในสถานะไหนเอ่ย รอว่า… รอ Grab ส่งของเสร็จก่อนหรือเปล่า หรือว่าอย่างไร ถ้าเกิดจอทางด้านซ้าย จะเห็นเป็นจอที่ทางน้องนี่ จะเป็นผู้คุม จะเป็นเส้นบอกทางที่จะวิ่งไปนะครับ แต่ตอนนี้อยู่ใน Stage ที่หุ่นยนต์ตัวที่เป็นแสงสีเขียว จะต้องหยิบตะกร้าใช่หรือเปล่า ไปวางในตำแหน่งนั้นให้ตรง ก็คือตอนนี้ที่นิ่งอยู่ มีอะไรผิดพลาดหรือเปล่า ลองดูสิ เรื่องเกี่ยวกับพวกแสงต่าง ๆ กล้อง แสง คือของ… ถ้าเกิดเป็นคนนี่ คงไม่น่าจะมีปัญหามาก เราใช้ตามองอะไรต่าง ๆ แต่เราจะเห็นว่า ถ้าเกิดเราใช้กล้อง พวกแสง พวกอะไรต่าง ๆ นี่ มันมีผลต่อพวกเซนเซอร์มาก ๆ ในการควบคุม อันนี้ผมว่าน่าจะเป็นปัญหาที่แสงที่ไปกระทบนะ มันก็จะเลยจะหลุดจากตัวนี้ไป พอหลังจากเอาไอ้ตะกร้านี่ไปใส่นะ ใส่แล้วนี่ ก็ต้องเป็นการควบคุมต่อแล้วนะครับ ไปได้ไหม Network ไปไหม อะไรอย่างนี้ โอเค เริ่มขยับ ลองดูว่าจะวิ่งรอบตึกสักนิดหนึ่งของ FIBO นิดหนึ่ง ว่าได้ประมาณไหน จากตรงนี้ที่เราควบคุม เพราะฉะนั้น จอที่เราเห็น เป็นทางด้านซ้ายมือ แล้วควบคุมไอ้เจ้าตัวนี้ เพื่อจะไปส่งของอีกจุดหนึ่ง เหมือนกับเราจะมีผู้รับของที่เป็นชิ้นงาน 3 มิติ ที่เขาพิมพ์มานี่ เอามาวาง อันนี้จะเป็นบรรยากาศรอบ ๆ นะครับ มี… มีกรวยมากั้นให้เกิดความยากด้วยเหรอ กั้นไว้ไม่ให้… จอดรถหรือเปล่านะครับ นี่ต้องใช้ทีมstaff เข้าไปช่วยเอานะครับ เอากรวยออก ทีนี้ ทางนี้เรามองว่าเทคโนโลยีอะไรที่มาเกี่ยวข้องตรงนี้ 1. การที่ควบคุมระยะไกลได้ แล้วก็ส่งภาพกลับมา แล้วก็กลไกของการเคลื่อนที่ เคลื่อนไหวของหุ่นยนต์นี่ มันตอบสนองติ่การที่เราสั่งระยะไกลไป ถ้าเกิดจินตนาการการไป ว่ามันไม่ใช่แค่รถที่ควบคุมรถระยะไกลได้อย่างเดียว เช่น นึกถึงที่ดูว่าไม่น่าจะเป็นได้ มันทำได้นะครับ อย่างเช่น การเก็บเกี่ยว ก็คือสั่งหุ่นยนต์ รถคันนั้นก็ไปทำ เก็บเกี่ยว ไปตัดหญ้า อะไรต่าง ๆ หรือว่าจะไปขุดดินอะไรต่าง ๆ นี่ เราไม่ต้องไปลงแรงนะ เพราะฉะนั้น คนที่อยู่ข้างในบ้าน ก็สามารถที่จะควบคุมหุ่นยนต์ในระยะไกลได้ ไปทำฟังก์ชันนั้น ๆ ได้นะครับ เปลี่ยนเป็นอย่างอื่น มีใครมีไอเดียอะไรไหมครับ ไปทำอะไรได้ นอกจาก… คือ จินตนาการได้เลย อะไรที่มันเป็นเครื่องจักรที่สามารถขยับได้ต่าง ๆ นี่ เราก็แปลงตรงนั้นเป็นหุ่นยนต์ได้ ควบคุมระยะไกลได้ ตอนนี้อาจจะมอง รู้สึกว่า เออ ก็ค่าแรงมันยังถูกอยู่นะ ก็คงจะใช้แรงงานไปก่อน แต่ต้องยอมรับว่าในอนาคตระยะไม่ไกลนี้ ก็คือถึงแม้ว่ามีเงิน ก็ไม่อาจจะจ้างใครได้แล้ว ก็คือเพราะว่าเขาไม่อยากจะทำงานที่ต้องใช้แรง ต้องร้อน ต้องเหน็ดเหนื่อย ก็ต้องใช้หุ่นยนต์ไป หรือไปขึ้นที่สูงไปหยิบจับอะไรสักอย่างหนึ่ง เอาของมานู่น นี่ นั่น เป็นลักษณะหุ่นยนต์ได้หมดเลย ก็ต้องมีการลงทุน มีการพัฒนา อันนี้ก็วิ่งไป ก็น่าจะครบใกล้ 1 รอบ แล้วทีนี้นี่ ก็… แล้วก็ไปส่งของนะ ภาพมันก็คือสั่งของ เริ่มมาจากต้นน้ำเลยนะครับ ผู้พิการออกแบบ 3 มิติ โมเดล 3 มิติ สั่งไปพิมพ์ ขึ้นรูป 3 มิติ อย่าลืมนะ ขึ้นรูป พิมพ์เป็นพลาสติกก็ได้ ต่อไปมันพิมพ์โลหะได้อยู่แล้ว ตอนนี้ก็มีเครื่องพิมพ์โลหะได้ 3 มิติขึ้นมา ตรงนี้ใส่ไว้บน เพื่อให้คนไปชอปปิงได้ และเราน่ะ ให้ผู้พิการ สามารถเข้าไป ลองดูว่าควบคุมจากตั้งแต่เลือกของและหยิบของลงมา หลายท่านอาจจะบอกว่าก็เป็นอัตโนมัติได้เลยนี่ ไม่มีคนก็ได้นะ ก็ถูกต้องครับ ก็จะเป็นอัตโนมัติหมด แต่คุณค่าของการที่เอาคนนี่ เข้าไปช่วย เขาจะช่วยในการแก้ปัญหาเฉพาะหน้าได้หลาย ๆ อย่าง เพราะว่าบางอย่างหุ่นยนต์มันก็ถูกโปรแกรมไว้ มันไม่ฉลาด กระทั่งแก้ปัญหาทุก ๆ อย่างได้ ก็ใช้คนในการตัดสินใจแต่ปัญหา ว่าควรจะต้องทำอย่างไรนะ อันนี้น่าจะเป็นมุม น่าจะเป็นโค้งสุดท้ายแล้วมั้ง ที่เราวิ่งมานะครับ ก็ยังเชิญชวนนะครับ ไปเยี่ยมกันที่บางมดได้ เรามีหุ่นยนต์ ถ้าก็ FIBO เป็นสถาบันที่ตั้งมา ก็ใกล้จะวิ่งเข้า 30 ปีแล้วนะครับ เราก็เปิดทั้งปริญญาตรี ปริญญาโท วิศวะกรรมเลยนะครับ ก็รุ่น ๆ ก็สัก 40 สัก 80 คนนะครับ 40-80 คน ห้องละประมาณ 40 ประมานั้น เข้าโค้งสุดท้ายไหม แล้วเราก็ทำหุ่นยนต์ที่ไม่อยู่ในโรงงานอุตสาหกรรมอย่างเดียว ก็ในบ้าน ในออฟฟิศที่น่ารัก ๆ แบบนี้ครับ เขาไปช่วยคุณหมอ ตอนนี้ก็เป็นรายแรก ๆ เลย ก็สั่งระยะไกลไป ไปตรวจวัดอุณหภูมิ ไปพูดคุยกับผู้เจ็บป่วยต่าง ๆ ไปร้องเพลงงานเชียร์เขาอะไรต่าง ๆ พวกนี้ก็เป็น Social Interaction ที่จะทำให้คุณภาพชีวิตดีขึ้น อย่าลืมนะ Speed มันวิ่งได้เร็วมากกว่านี้อยู่แล้ว เราก็จัดเอาไว้สักช่วงหนึ่งนะครับ จริง ๆ ก็อยากได้ไอเดียนะครับ ถ้ามีเวลา ไปเล่นที่บูธ ก็ไปส่งได้นะครับ ถ้าเกิดเราเป็น… ไม่ใช่แค่ผู้พิการ ผู้สูงวัย เด็ก หรือว่าคนปกติ แล้วสามารถที่จะ… อยากจะได้หุ่นยนต์สักตัวหนึ่งที่เป็นตัวแทนเรา เรียกว่า</w:t>
      </w:r>
      <w:r>
        <w:t xml:space="preserve"> </w:t>
      </w:r>
      <w:r>
        <w:t xml:space="preserve">“</w:t>
      </w:r>
      <w:r>
        <w:t xml:space="preserve">Avatar</w:t>
      </w:r>
      <w:r>
        <w:t xml:space="preserve">”</w:t>
      </w:r>
      <w:r>
        <w:t xml:space="preserve"> </w:t>
      </w:r>
      <w:r>
        <w:t xml:space="preserve">มีหุ่นยนต์ตัวหนึ่งไปกับเรานะครับ เป็น Personal Robot เพราะฉะนั้นนี่ ถ้าเกิด 1 ตัวนั้นนี่จะมีไอเดียอะไรเกมที่บูธได้ เดี๋ยวมีของรางวัลให้นะครับ เพื่อจะได้เป็นหลาย ๆ ความคิดเห็นของท่านนี่ จะเป็นจุดประการให้เราในการพัฒนาเทคโนโลยีช่วยกับเราด้วย ประมาณนั้น ทีนี้ ก็จะมีเจ้าหน้าที่ที่เขามารอรับอยู่ใช่ไหม แล้วก็จะมี… มีกรวยอีกแล้วเหรอ โอเค ไม่นั่นแล้วนะ ตึกเราอยู่หลังคณะวิทยาศาสตร์นะครับ ก็เข้ามาดูได้นะครับ ตำแหน่งนี้นะครับ เดี๋ยวเขาจะหยิบให้ดู ว่าชิ้นงานที่เลือกไปจากบนเชลฟ์นี่มันมีอะไรบ้าง โอเค หยุดแล้ว จริง ๆ แล้ว สัญญาณต่าง ๆ มันสามารถส่งไปกลับได้ เช่น มีการพูดคุยจากระยะไกลก็ได้ เพราะทำ Video Streaming ได้ ก็มาโชว์ให้ดูว่าได้นะ โอเค เพราะฉะนั้น ก็เป็นอันจบนะ ของอันนี้ถือว่าส่งของได้ อันนี้เขาพิมพ์มา แล้วก็พรินต์มาได้ โอเค อันนี้ก็เรียบร้อยครับ ขอบคุณครับ คุณดาวนะครับ ทีนี้นี่ ส่วนที่ 2 ที่อยากจะให้เห็น เรามีหุ่นยนต์สุนัขตัวนี้ ฐานมาจากเมืองจีน ลองดูว่าหุ่นยนต์สุนัขตัวนี้นี่ ปกติเราใช้ Joystick Control ที่เรียนอยู่ ปี 1 ปริญญาโทนะครับ ช่วยคนพิการได้อย่างไร เดี๋ยวเชิญทีมเลยครับ เรายังพอมีเวลาอยู่นิดหนึ่ง 10 นาที ว่าเขาจะเขียนโปรแกรม เพื่อพัฒนาฐานของหุ่นยนต์ที่มันมีอยู่เยอะตัวนี้ เอามาใช้ประโยชน์อะไรบ้าง เชิญได้ ก็จะ… ก็คือจะมีอะไรบ้าง ก็คือลองคุย</w:t>
      </w:r>
    </w:p>
    <w:p>
      <w:pPr>
        <w:pStyle w:val="BodyText"/>
      </w:pPr>
      <w:r>
        <w:t xml:space="preserve">(นักศึกษา) สวัสดีครับ ก็จะมีท่าแรก คือ ท่าที่ใช้ให้น้องหมายืนครับ คราวนี้ เดี๋ยวจะให้เดินไปหาผู้พิการครับ แล้วเดี๋ยวจะทำภารกิจกันครับ ลองชมกันครับ เดี๋ยวภารกิจของเรา ก็คือจะให้ผู้พิการนะครับ เอา… พอดี Quest ปัญหาของเราที่เราพบเจอ ก็คือว่าในกรณีที่ผู้พิการถือของครับ แล้วต้องเข็นรถเข็นด้วย ทำให้ไม่สามารถเข็นได้สะดวก คราวนี้เราก็จะให้หุ่นยนต์หมานี่ เป็นตัวช่วยให้ผู้พิการสะดวกยิ่งขึ้นครับ ขออนุญาตนะครับ</w:t>
      </w:r>
    </w:p>
    <w:p>
      <w:pPr>
        <w:pStyle w:val="BodyText"/>
      </w:pPr>
      <w:r>
        <w:t xml:space="preserve">(รองศาสตราจารย์ ดร.สยาม) ถ้ามองตรงนี้ก็เป็นถือว่าเป็น Assistive Technology เหมือนกัน เป็นเทคโนโลยีที่ช่วยอำนวยความสะดวก จะสังเกตว่าผู้พิการนะครับ คือ ผู้สูงวัยก็ได้ หรืออาจจะเป็นเรา ช่วงนั้นบาดเจ็บอยู่ ไม่สะดวก ก็ช่วยได้ ฉะนั้น สิ่งที่ต้องพัฒนาคืออะไร คือ ช่วยจำท่าภาษามือ</w:t>
      </w:r>
    </w:p>
    <w:p>
      <w:pPr>
        <w:pStyle w:val="BodyText"/>
      </w:pPr>
      <w:r>
        <w:t xml:space="preserve">(นักศึกษา) ใช่ครับ</w:t>
      </w:r>
    </w:p>
    <w:p>
      <w:pPr>
        <w:pStyle w:val="BodyText"/>
      </w:pPr>
      <w:r>
        <w:t xml:space="preserve">(รองศาสตราจารย์ ดร.สยาม) โดยผ่าน…</w:t>
      </w:r>
    </w:p>
    <w:p>
      <w:pPr>
        <w:pStyle w:val="BodyText"/>
      </w:pPr>
      <w:r>
        <w:t xml:space="preserve">(นักศึกษา) ผ่านกล้อง</w:t>
      </w:r>
    </w:p>
    <w:p>
      <w:pPr>
        <w:pStyle w:val="BodyText"/>
      </w:pPr>
      <w:r>
        <w:t xml:space="preserve">(รองศาสตราจารย์ ดร.สยาม) ผ่านกล้องที่เอามาติดเพิ่ม คอมพิวเตอร์เพิ่มเข้าไปเพื่อประมวลผลเหมือน AI เบื้องต้น แล้วเอามาใช้เพื่อจำท่า แล้วอย่างไรต่อครับ</w:t>
      </w:r>
    </w:p>
    <w:p>
      <w:pPr>
        <w:pStyle w:val="BodyText"/>
      </w:pPr>
      <w:r>
        <w:t xml:space="preserve">(นักศึกษา) ครับ เดี๋ยวจะให้ผู้พิการลองสั่งว่าท่านั่ง หรือยืนได้ไหมครับ เดี๋ยวเราลองที่ท่านั่งก่อนนะครับ</w:t>
      </w:r>
    </w:p>
    <w:p>
      <w:pPr>
        <w:pStyle w:val="BodyText"/>
      </w:pPr>
      <w:r>
        <w:t xml:space="preserve">(รองศาสตราจารย์ ดร.สยาม) ทีนี้ อย่าลืมนะครับ อย่างเมื่อกี้ที่เราเห็น เซนเซอร์มันก็แบบ ก็ต้องดูแสง เสิง อะไรต่าง ๆ ว่ามันจับได้หรือเปล่า โอเค อันนี้จับได้</w:t>
      </w:r>
    </w:p>
    <w:p>
      <w:pPr>
        <w:pStyle w:val="BodyText"/>
      </w:pPr>
      <w:r>
        <w:t xml:space="preserve">(นักศึกษา) ต่อไป ท่ายืน</w:t>
      </w:r>
    </w:p>
    <w:p>
      <w:pPr>
        <w:pStyle w:val="BodyText"/>
      </w:pPr>
      <w:r>
        <w:t xml:space="preserve">(รองศาสตราจารย์ ดร.สยาม) อันนี้เป็นภาษาที่เขาใช้ Train สุนัขด้วยใช่ไหม</w:t>
      </w:r>
    </w:p>
    <w:p>
      <w:pPr>
        <w:pStyle w:val="BodyText"/>
      </w:pPr>
      <w:r>
        <w:t xml:space="preserve">(นักศึกษา) ใช่ครับ ครั้งแรก ก็คือจะใช้เป็นภาษามือสำหรับสุนัขจริง ๆ เลย แต่บางท่าน่ะครับ การที่เรานั่งอยู่ กล้องไม่สามารถมองเห็นได้ขนาดนั้น ก็เลยเลือกที่จะเปลี่ยนท่าบางท่าครับ</w:t>
      </w:r>
    </w:p>
    <w:p>
      <w:pPr>
        <w:pStyle w:val="BodyText"/>
      </w:pPr>
      <w:r>
        <w:t xml:space="preserve">(รองศาสตราจารย์ ดร.สยาม) อันนี้ท่าตัวที่จะลุกขึ้นนี่ มันยากหน่อย ไม่ค่อยเห็น โอเค</w:t>
      </w:r>
    </w:p>
    <w:p>
      <w:pPr>
        <w:pStyle w:val="BodyText"/>
      </w:pPr>
      <w:r>
        <w:t xml:space="preserve">(นักศึกษา) เดี๋ยว… ใช่ เดี๋ยวทีนี้ ถ้า… เดี๋ยวเรา…</w:t>
      </w:r>
    </w:p>
    <w:p>
      <w:pPr>
        <w:pStyle w:val="BodyText"/>
      </w:pPr>
      <w:r>
        <w:t xml:space="preserve">(รองศาสตราจารย์ ดร.สยาม) แล้วก็ให้อาจารย์… จะให้อย่างไรต่อ</w:t>
      </w:r>
    </w:p>
    <w:p>
      <w:pPr>
        <w:pStyle w:val="BodyText"/>
      </w:pPr>
      <w:r>
        <w:t xml:space="preserve">(นักศึกษา) เดี๋ยว เดี๋ยวจะเริ่มจาก พี่ไปกับผมหน่อยครับ เดี๋ยวอาจารย์ยืนอยู่ตรงนี้ เดี๋ยวให้มาหาอาจารย์</w:t>
      </w:r>
    </w:p>
    <w:p>
      <w:pPr>
        <w:pStyle w:val="BodyText"/>
      </w:pPr>
      <w:r>
        <w:t xml:space="preserve">(รองศาสตราจารย์ ดร.สยาม) อันนี้คืออะไรเอ่ย อันนี้คือโจทย์ที่ตั้งมาเมื่อเช้า ยังไม่ได้เตี้ยมกันว่าอย่างไร</w:t>
      </w:r>
    </w:p>
    <w:p>
      <w:pPr>
        <w:pStyle w:val="BodyText"/>
      </w:pPr>
      <w:r>
        <w:t xml:space="preserve">(นักศึกษา) เดินไปหน่อย</w:t>
      </w:r>
    </w:p>
    <w:p>
      <w:pPr>
        <w:pStyle w:val="BodyText"/>
      </w:pPr>
      <w:r>
        <w:t xml:space="preserve">(รองศาสตราจารย์ ดร.สยาม) หุ่นยนต์ที่เป็นลักษณะขานี่ ข้อดี คือ มันจะไปผ่านกับสถานที่ต่าง ๆ ที่มันไม่เรียบได้ เมืื่อเป็นล้อ พื้นที่นั้นต้องเรียบหน่อย แล้วฟังก์ชันของหุ่นยนต์สุนัขนี่ มันจะขึ้นบันไดได้ ถ้าเกิดมองเขาเป็น Personal Robot หรือหุ่นยนต์ประตัวเราสัก 1 ตัวนี่ ก็คือจะช่วยเหลือเราได้นะครับ อย่างเช่นนี่ คือ เขาจะสั่งให้หุ่นยนต์ตัวนี้ ไปหยิบของ หรือว่าเอาของมา แล้วก็มาส่งที่ผมใช่ไหม</w:t>
      </w:r>
    </w:p>
    <w:p>
      <w:pPr>
        <w:pStyle w:val="BodyText"/>
      </w:pPr>
      <w:r>
        <w:t xml:space="preserve">(นักศึกษา) ทีนี้นะครับ ก็จะให้คำสั่งมือว่าจะให้หุ่นถอยหลัง เพื่อไปดูที่ QR Code ครับ แล้วหุ่นก็จะเดินตาม QR Code ครับ</w:t>
      </w:r>
    </w:p>
    <w:p>
      <w:pPr>
        <w:pStyle w:val="BodyText"/>
      </w:pPr>
      <w:r>
        <w:t xml:space="preserve">(รองศาสตราจารย์ ดร.สยาม) สมมติว่าจินตนาการว่าของมันหนักมากเลย ใส่ในหลังของหุ่นยนต์ เพราะฉะนั้น ผู้พิการนี่ ก็แค่เคลื่อนที่ของรถนี่ ให้… ในตอนนี้มันก็เริ่มตาม Track แล้ว Track ไหม มันก็จะมี QR Code อยู่หลังวีลแชร์ จะต้อง Track ไอ้เจ้า QR Code นี้ และวิ่งมาได้ เจอไหม QR Code มันเฉียง ๆ อยู่ คราวนี้มันบอกโอเคแล้ว พอได้ไหม เพราะฉะนั้นนี่ ตรงนี้ คือ สูตรหนึ่งที่ต้องพัฒนา อันนี้เห็นแล้ว อันนี้ฉันเห็นป้ายนะ อันนี้ฉันไม่เห็น เพราะตอนนี้ คือ เราไม่รู้เลยว่า ตกลงเจ้าหุ่นยนต์หมามันคืออะไร ตอนนี้ Track แล้ว อย่างนี้คือ คุณต้องชู Joystick ด้วย ว่าเราไม่ได้คุบ Joystick เราก็ไม่ได้ใช้นะ มันก็จะ Track เราเขียนโปรแกรมแล้วก็ให้มัน Track นะ ก็อย่าแกล้งมันเยอะนะ เดี๋ยวมันจะหลุดจากไอ้เจ้า QR Code นั้นนะ อันนี้ก็คือมีอาการว่าของหนักมากเลย เขาจะเอาของมาให้ผม มา แล้วก็มาไหม มาไหม</w:t>
      </w:r>
    </w:p>
    <w:p>
      <w:pPr>
        <w:pStyle w:val="BodyText"/>
      </w:pPr>
      <w:r>
        <w:t xml:space="preserve">(นักศึกษา) ทีนี้ สมมติ สมมติเราเดินทางมาระยะหนึ่งแล้ว จะเอาของให้แล้ว เราก็ใช้ท่าครับ</w:t>
      </w:r>
    </w:p>
    <w:p>
      <w:pPr>
        <w:pStyle w:val="BodyText"/>
      </w:pPr>
      <w:r>
        <w:t xml:space="preserve">(รองศาสตราจารย์ ดร.สยาม) ก็ Detect ท่า ก็คือผิด QR Code นั้น เสร็จเรียบร้อย แล้วก็ปิด QR Code นั้นเพื่อไม่ให้มันปิดตรงวีลแชร์ ให้มา Track ตรงมือแทน</w:t>
      </w:r>
    </w:p>
    <w:p>
      <w:pPr>
        <w:pStyle w:val="BodyText"/>
      </w:pPr>
      <w:r>
        <w:t xml:space="preserve">(นักศึกษา) ด้วยแสงจะได้ครับ พอมีแสงก็เลยจะนิดหนึ่งครับ</w:t>
      </w:r>
    </w:p>
    <w:p>
      <w:pPr>
        <w:pStyle w:val="BodyText"/>
      </w:pPr>
      <w:r>
        <w:t xml:space="preserve">(รองศาสตราจารย์ ดร.สยาม) มันไม่ได้มา Calibrate ข้างหน้านี่ แต่เพียงว่าลองดูสิว่าจะเจอตรงนี้ มาเดินดูผม มาเจอผมแทน ได้ไหม เจอไหม ถ้าเกิดเจอมันต้องบอกนะ หุ่นยนต์หมามันบอกสัญญาณหน่อย เทคโนโลยีมันใหม่อยู่นะ</w:t>
      </w:r>
    </w:p>
    <w:p>
      <w:pPr>
        <w:pStyle w:val="BodyText"/>
      </w:pPr>
      <w:r>
        <w:t xml:space="preserve">(นักศึกษา) ต้องเห็น QR Code ด้วยครับ</w:t>
      </w:r>
    </w:p>
    <w:p>
      <w:pPr>
        <w:pStyle w:val="BodyText"/>
      </w:pPr>
      <w:r>
        <w:t xml:space="preserve">(รองศาสตราจารย์ ดร.สยาม) ถอยหลังอีกนิดหนึ่ง</w:t>
      </w:r>
    </w:p>
    <w:p>
      <w:pPr>
        <w:pStyle w:val="BodyText"/>
      </w:pPr>
      <w:r>
        <w:t xml:space="preserve">(นักศึกษา) ครับ ตอนนี้เราก็จะหยิบของแล้ว จะเห็นว่าคำว่า</w:t>
      </w:r>
      <w:r>
        <w:t xml:space="preserve"> </w:t>
      </w:r>
      <w:r>
        <w:t xml:space="preserve">“</w:t>
      </w:r>
      <w:r>
        <w:t xml:space="preserve">Left</w:t>
      </w:r>
      <w:r>
        <w:t xml:space="preserve">”</w:t>
      </w:r>
      <w:r>
        <w:t xml:space="preserve"> </w:t>
      </w:r>
      <w:r>
        <w:t xml:space="preserve">“</w:t>
      </w:r>
      <w:r>
        <w:t xml:space="preserve">Right</w:t>
      </w:r>
      <w:r>
        <w:t xml:space="preserve">”</w:t>
      </w:r>
      <w:r>
        <w:t xml:space="preserve"> </w:t>
      </w:r>
      <w:r>
        <w:t xml:space="preserve">ที่เขา Track มือ Track ภาษามือด้วย ก็ประมาณนั้น เพราะฉะนั้นก็ต้อง… คือ พยายามเขาเรียกสร้างให้เห็นว่าอนาคคตหุ่นยนต์จะเป็นอย่างนี้ เป็นหุ่นยนต์อยู่กับเรา เป็น Personal Robot เอาของมาให้ ซึ่งก็จินตนาการเป็นของที่หนัก ที่ต้องระวัง แล้วก็เอาตัวนี้มาเป็นทาสเรา จริง ๆ Robot รากศัพท์มาเป็นทาสเรานะ โอเคครับ ขอบคุณมากครับ ปรบมือให้น้องด้วยครับ น้องอิ่ม เพิ่งได้โจทย์ตอน 8 โมงเช้า ตัวนี้ต้องลองทำดูก่อน โอเค ทีนี้อีกส่วนหนึ่งนี่ สุดท้าย ผมยังมีเวลาอีกนิดหนึ่ง หุ่นยนต์อีกตัวหนึ่ง ก็คือ เดี๋ยวเราอยู่ตรงนี้ด้วย เป็นหุ่นยนต์ Journey กลุ่มของวิศวกรที่ FIBO พัฒนาขึ้น ก็เอามาใช้ในงานหลาย ๆ อย่างนะครับ ก็เป็นต้น แบบที่จะเอาผมก็ดูสิว่าฟังก์ชันที่เราสร้างมาได้นี้ ออกแบบมา นี่คือคณะอื่นนะ Co กับสถาปัตฯ Co กับคณะอะไร เป็นฟังก์ชันได้ ทีนี้ทำอะไรได้บ้างตัวนี้ โอเค ได้ ทำอะไรได้บ้าง ไหนบอก ได้ไหม ดูเหมือน Network หลุด เหมือน Network หลุด แล้วทำอย่างไรต่อ อธิบายไปก่อน เรามีเวลาอีกนิดเดียว คุณลองเซตดูนี่ ก็คือการเคลื่อนที่ แล้วก็มีแขนที่เป็นหุ่นยนต์ที่ประชาสัมพันธ์ได้ จินตนาการการว่าอันนี้ก็เป็นหุ่นยนต์ เพราะฉะนั้นนี้ เราก็สามารถให้ผู้พิการ หรือว่าผู้สูงวัย หรือคนอื่นนี่เข้ามาสิงมันได้นะ ก็คือใช้คำว่า</w:t>
      </w:r>
      <w:r>
        <w:t xml:space="preserve"> </w:t>
      </w:r>
      <w:r>
        <w:t xml:space="preserve">“</w:t>
      </w:r>
      <w:r>
        <w:t xml:space="preserve">สิง</w:t>
      </w:r>
      <w:r>
        <w:t xml:space="preserve">”</w:t>
      </w:r>
      <w:r>
        <w:t xml:space="preserve"> </w:t>
      </w:r>
      <w:r>
        <w:t xml:space="preserve">ก็คือควบคุมมันได้ในระยะไกลเหมือนทำลักษณะเป็นจอ Video Conference พูดคุยกับคนในบ้าน ในออฟฟิศต่าง ๆ ด้วยฟังก์ชันของเขามีแขน มีอะไรต่าง ๆ ก็จะมีท่าทางน่าจะทำให้คนทั่ว ๆ ไปเข้าใจได้ง่าย แล้วมันก็ค่อนข้างน่ารัก Sensor มันก็จะมีส่วนที่อยู่ข้างบนนี้ แล้วก็สามารถติดข้างล่างได้ เขาอยากจะโชว์ว่าจะทำ Video Conference จากบูธอีกบูธหนึ่ง เราเพิ่งเข้ามาที่นี่ Network เรามีปัญหา เป็นหุ่นยนต์บริการที่ถูกพัฒนาโดยภาคสนาม FIBO มหาวิทยาลัยเทคโนโลยีพระจอมเกล้าธนบุรี สวัสดีค่ะ หนูชื่อ Journey เป็นหุ่นที่พัฒนาโดยสถาบัน…</w:t>
      </w:r>
    </w:p>
    <w:p>
      <w:pPr>
        <w:pStyle w:val="BodyText"/>
      </w:pPr>
      <w:r>
        <w:t xml:space="preserve">(รองศาสตราจารย์ ดร.สยาม) แต่จริง ๆ มันก็เป็น Video Conference แล้วนะ เราส่องที่นี่ดูก็ได้นะครับ เห็นกล้อง คือที่หน้าของเขานี่ ที่หน้าจอตรงนี้ มันก็คือตำแหน่งของบูธที่ FIBO เพราะฉะนั้น เขาสามารถที่จะสั่งคำสั่งมาที่หุ่นยนต์ตัวนี้ ให้เคลื่อนที่ต่าง ๆ เพราะฉะนั้น Video Conference เห็นไหม // ได้ยินไหมครับ วิดีโอทางนั้นน่าจะไม่ได้ยินนะครับ</w:t>
      </w:r>
    </w:p>
    <w:p>
      <w:pPr>
        <w:pStyle w:val="BodyText"/>
      </w:pPr>
      <w:r>
        <w:t xml:space="preserve">(รองศาสตราจารย์ ดร.สยาม) ครับ ก็คือก็คงต้องใช้ Network ที่ดีขึ้นกว่านี้นะ แล้วทำฟังก์ชันอะไรได้อีก ขยับแขน ลองดู มันก็เป็นท่าทางต่าง ๆ ขยับหัว ร้องเพลงอะไรได้ไหม</w:t>
      </w:r>
    </w:p>
    <w:p>
      <w:pPr>
        <w:pStyle w:val="BodyText"/>
      </w:pPr>
      <w:r>
        <w:t xml:space="preserve">(Journey) หุ่นยนต์ที่ช่วยคนพิการ ที่บูธ FIBO กันค่ะ</w:t>
      </w:r>
    </w:p>
    <w:p>
      <w:pPr>
        <w:pStyle w:val="BodyText"/>
      </w:pPr>
      <w:r>
        <w:t xml:space="preserve">(รองศาสตราจารย์ ดร.สยาม) อันนี้ก็เป็นฐานข้อจำกัด เพราะฉะนั้นนี่ อันนี้ไปลองเล่นที่บูธ FIBO ดู มาลองเล่นดู มาถ่ายรูปกับเขาได้ จะเห็นว่าอันนี้เอามาทำเหมือนกัน ก็คือเป็นตัวแทนของเรา อาจจะเป็นส่วนหนึ่งของ Personal Robot ได้ ก็คือว่าที่มาควบคุมตัวนี้ เพื่อมาช่วยอำนวยความสะดวกคนพิการ อีกที่หนึ่ง มันก็จะเกิดอาชีพใหม่ ๆ ซึ่งเราอาจจะจินตนาการยากอยู่ ก็ไปคุย ว่าคนนี้ช่วยได้ผ่านทางทีมก็เป็นไปได้ โอเค ตามเวลาที่ให้มานะครับ ก็ประมาณชั่วโมงหนึ่งพอดี ก็เดี๋ยวเราก็อย่างไรดี เอาทีมมา คุณอิ่ม มานี่มา เอาหุ่นยนต์หมามาได้ไหม แบตเตอรี่หมดหรือยังเอ่ย เอาหุ่นยนต์หมามา มาไหม เดี๋ยวเราลาท่านผู้ชมโดยมายืนตรงนี้ ตรงนี้ก็มาได้ใช่ไหม Journey ถ่ายรูป เดี๋ยวไปชมของจริงที่บูธ FIBO บูธ มจท. ตรงนู้น แล้วก็มีเรื่องคนพิการด้วยนะ โอเค แล้วก็เราก็อาจจะ… ตอนช่วงเช้าโปรโมชันพิเศษ เมื่อสักครู่นี้มันยัง RUN ที่อยู่ที่ FIBO ใครสนใจนะครับ เสียงมันจะดังหน่อย ใครสนใจ ไปลองเล่น VR และควบคุมไอ้รถต่าง ๆ หรือว่าแขนกลต่าง ๆ ลองดูสิว่ามีความยากแค่ไหน ลองเล่นดู มีหุ่นยนต์หลากหลายแบบที่บูธ FIBO บูธ มจธ. ตรงนั้นนะครับ โอเคนะ เดี๋ยวเราก็… ทั้งเท่าไรนะ 4 คนแล้วกันนะ 1 2 3 4 เราก็จะลากันตรงนี้นะ แล้วเดี๋ยวไปชมกันที่บูธ FIBO แล้วกันครับ ครับ ขอบคุณมากครับ</w:t>
      </w:r>
    </w:p>
    <w:p>
      <w:pPr>
        <w:pStyle w:val="BodyText"/>
      </w:pPr>
      <w:r>
        <w:t xml:space="preserve">[เสียงปรบมือ]</w:t>
      </w:r>
    </w:p>
    <w:p>
      <w:pPr>
        <w:pStyle w:val="BodyText"/>
      </w:pPr>
      <w:r>
        <w:t xml:space="preserve">(รองศาสตราจารย์ ดร.สยาม) อยากให้ขยับหุ่นยนต์ตรงนี้ จะให้ขยับหุ่นยนต์ โอเค อย่าลืมนะครับ อะไรที่มันควบคุมได้จากรีโมต จากอะไรต่าง ๆ ก็ควบคุมจาก Network ได้ แต่ก็ต้อง Network ดี ตอนนี้ใครที่ทำเรื่อง … มาคุยได้นะครับ อีกหน่อยหนึ่ง</w:t>
      </w:r>
    </w:p>
    <w:p>
      <w:pPr>
        <w:pStyle w:val="BodyText"/>
      </w:pPr>
      <w:r>
        <w:t xml:space="preserve">(คุณเพลงรบ) ครับ ขอเสียงปรบมือให้กับรองศาสตราจารย์ ดร.สยาม เจริญเสียง ครับ รองอธิการบดีอาวุโส ฝ่ายวิชากามหาวิทยาลัยพระจอมเกล้าธนบุรีนะครับ น่ารักมาก ๆ นะครับ เมื่อกี้ น้องหายไปไหนแล้ว น้องไปแล้ว ในโอกาสเดียวกันนี้นะครับ ขอเรียนเชิญนะครับ ท่านรองอธิบดี สนธยา บุณยภูษิต นะครับ อาจารย์นะครับ ขอกราบเรียนเชิญครับ ท่านรองอธิดีกรมส่งเสริมและพัฒนาคุณภพาชีวิตคนพิการครับ ถือว่าเป็นอีก 1 เทคโนโลยีที่สำคัญสำหรับคนพิการเลยนะครับ ในยุค 5.0 แบบนี้ ก็เรียกได้ว่าเป็นการพัฒนาอย่างต่อเนื่องนะครับ เพื่อคนไทยและคนพิการไทย ขอเสียงปรบมือให้ทั้ง 2 หน่วยงานด้วยครับ เอา… โอเคครับ นะครับ ท่านใดที่จะต้องการข้อมูลเพิ่มเติมนะครับ สามารถติดต่อได้ที่บูธของมหาวิทยาลัยเทคโนโลยีพระจอมเกล้าธนบุรีนะครับ ที่อยู่ภายในงานของเรานี้เองนะครับ ก็จะอยู่บริเวณบูธด้านล่างนะครับ ท่านใดที่ฟังท่านอาจารย์ไปแล้วยังไม่เข้าใจ หรืออยากได้ข้อมูลเพิ่มเติม หรือมีข้อสงสัยนะครับ ก็สามารถติดต่อที่บูธได้นะครับ เพื่อที่จะรับข้อมูลนะครับ แล้วเราก็จะมาเรียนรู้ไปพร้อมกันนะครับ ขอบพระคุณทั้ง 2 ท่านนะครับ ขอบคุณท่านรองฯ และขอบพระคุณท่านอาจารย์เป็นอย่างสูงนะครับ ที่ได้กรุณามาให้ความรู้พิเศษในครั้งนี้ครับ และแน่นอนว่าเวทีของเรายังไม่หมดเพียงแค่นี้นะครับ เรายังมีอีก… บ๊ายบายไปแล้ว ก่อนจะนำเข้าอีก 1 เวที หรืออีก 1 Session นะครับ คุณ ดอนเล่ วงเวียน มารับบัตร พร้อมใบขับขี่ของท่านด้วยนะครับ บริเวณขวามือของผมนะครับ หรือขวาเวทีนะครับ หรือซ้ายมือของท่านนะครับ มารับบัตรประชาชน พร้อมกับใบขับขี่นะครับ มาครบเลยนะครับผม โอเคครับ เดี๋ยวเราจะขยายผลให้กระฉ่อน HACKATHON สำหรับคนพิการ เพื่อคนพิการต่อนะครับ HACK HUG HUG จะเป็นอย่างไร แต่วันนี้แน่นอน ว่าสำนักงานใหญ่มาเอง เราต้องมอบเวทีแล้วนะครับ ขวามือของผมพร้อมแล้ว พร้อมแล้วนะครับ ขอเสียงปรบมือให้กับสำนักงานใหญ่และองค์การกระจายเสียง เผยแพร่ภาพสาธารณะแห่งประเทศไทย มอบเวทีนี้ให้กับ ThaiPBS เลยนะครับ</w:t>
      </w:r>
    </w:p>
    <w:p>
      <w:pPr>
        <w:pStyle w:val="BodyText"/>
      </w:pPr>
      <w:r>
        <w:t xml:space="preserve">(บรรยาย) นี่คือนายสมหวังที่เป็นคนพิการ ชื่อสมหวังแต่ก็ต้องผิดหวังตลอด ไม่ว่าจะไปสมัครงานที่ไหนต่ก็ต้องผิดหวังตลอด ไม่ว่าจะไปสมัครงานที่ไหน ทำไม่ได้หรอก จากข้อมูลสถานการณ์คนพิการในประเทศไทย ปี 2565 มีคนพิการทั่วประเทศ 2 ล้านคน อยู่ในวัยทำงาน 852,096 คน สามารถทำงานได้แต่ว่างงานอยู่ 81,502 คน ไม่ประสงค์ให้ข้อมูลและระบุอาชีพ มากว่า 404,822 คน ประเทศไทยมีพระราชบัญญัติส่งเสริม และพัฒนาคุณภาพชีวิตคนพิการ มาตรา 33 ระบุว่านายจ้างที่มีพนักงาน 100 คน ต้องจ้างคนพิการ 1 คน และหากเกิน 50 คน ต้องจ้างเพิ่มอีก 1 คน โดยมีมาตรา 34 มีระบุเป็นทางออกไว้ ว่าหากไม่ต้องการจ้างงานคนพิการ สามารถส่งรายได้ และพัฒนาคุณภาพชีวิตคนพิการทดแทนได้ และอีกทางเลือกหนึ่ง คือ การใช้มาตรา 35 ให้คนพิการได้ใน 7 กิจกรรม ได้แก่ ให้สัมปทาน สินค้า บริการ จัดจ้าง เหมาช่วง ฝึกอาชีพ จัดห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พิมพ์ งานวันคนพิการสากล ประจําปี 2566 วันพฤหัสบดี ที่ 30 พฤศจิกายน 2566 (ภาคเช้า) ณ ศูนย์ราชการแจ้งวัฒนะ (อาคาร B)</dc:title>
  <dc:creator/>
  <cp:keywords/>
  <dcterms:created xsi:type="dcterms:W3CDTF">2024-12-02T07:41:21Z</dcterms:created>
  <dcterms:modified xsi:type="dcterms:W3CDTF">2024-12-02T07: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 ธันวาคม 2567 เวลา 13.00 น.</vt:lpwstr>
  </property>
  <property fmtid="{D5CDD505-2E9C-101B-9397-08002B2CF9AE}" pid="3" name="subtitle">
    <vt:lpwstr/>
  </property>
</Properties>
</file>